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3D2834" w:rsidRDefault="00684F92" w:rsidP="00194CD5">
      <w:pPr>
        <w:jc w:val="center"/>
        <w:outlineLvl w:val="0"/>
        <w:rPr>
          <w:b/>
          <w:bCs/>
          <w:sz w:val="24"/>
          <w:szCs w:val="24"/>
        </w:rPr>
      </w:pPr>
      <w:r>
        <w:rPr>
          <w:sz w:val="24"/>
          <w:szCs w:val="24"/>
          <w:lang w:val="en-CA"/>
        </w:rPr>
        <w:fldChar w:fldCharType="begin"/>
      </w:r>
      <w:r w:rsidR="003D2834">
        <w:rPr>
          <w:sz w:val="24"/>
          <w:szCs w:val="24"/>
          <w:lang w:val="en-CA"/>
        </w:rPr>
        <w:instrText xml:space="preserve"> SEQ CHAPTER \h \r 1</w:instrText>
      </w:r>
      <w:r>
        <w:rPr>
          <w:sz w:val="24"/>
          <w:szCs w:val="24"/>
          <w:lang w:val="en-CA"/>
        </w:rPr>
        <w:fldChar w:fldCharType="end"/>
      </w:r>
      <w:r w:rsidR="003D2834">
        <w:rPr>
          <w:b/>
          <w:bCs/>
          <w:sz w:val="24"/>
          <w:szCs w:val="24"/>
        </w:rPr>
        <w:t>NOTICE OF PUBLIC HEARING</w:t>
      </w:r>
    </w:p>
    <w:p w:rsidR="00D571A2" w:rsidRDefault="00D571A2" w:rsidP="00194CD5">
      <w:pPr>
        <w:jc w:val="center"/>
        <w:outlineLvl w:val="0"/>
        <w:rPr>
          <w:sz w:val="24"/>
          <w:szCs w:val="24"/>
        </w:rPr>
      </w:pPr>
    </w:p>
    <w:p w:rsidR="003D2834" w:rsidRPr="00EA6DD8" w:rsidRDefault="003D2834" w:rsidP="00A05EBA">
      <w:pPr>
        <w:jc w:val="both"/>
        <w:rPr>
          <w:sz w:val="24"/>
          <w:szCs w:val="24"/>
        </w:rPr>
      </w:pPr>
      <w:r w:rsidRPr="00DE0EED">
        <w:rPr>
          <w:sz w:val="24"/>
          <w:szCs w:val="24"/>
        </w:rPr>
        <w:t xml:space="preserve">Notice is hereby given that the </w:t>
      </w:r>
      <w:r w:rsidR="00C36B02">
        <w:rPr>
          <w:sz w:val="24"/>
          <w:szCs w:val="24"/>
        </w:rPr>
        <w:t>Western Weber</w:t>
      </w:r>
      <w:r w:rsidR="00A05EBA" w:rsidRPr="00DE0EED">
        <w:rPr>
          <w:sz w:val="24"/>
          <w:szCs w:val="24"/>
        </w:rPr>
        <w:t xml:space="preserve"> Planning</w:t>
      </w:r>
      <w:r w:rsidRPr="00DE0EED">
        <w:rPr>
          <w:sz w:val="24"/>
          <w:szCs w:val="24"/>
        </w:rPr>
        <w:t xml:space="preserve"> Commission will hol</w:t>
      </w:r>
      <w:r w:rsidR="00363CB4" w:rsidRPr="00DE0EED">
        <w:rPr>
          <w:sz w:val="24"/>
          <w:szCs w:val="24"/>
        </w:rPr>
        <w:t xml:space="preserve">d a public hearing on </w:t>
      </w:r>
      <w:r w:rsidR="00C36B02">
        <w:rPr>
          <w:sz w:val="24"/>
          <w:szCs w:val="24"/>
        </w:rPr>
        <w:t>June 12</w:t>
      </w:r>
      <w:r w:rsidR="0020700C">
        <w:rPr>
          <w:sz w:val="24"/>
          <w:szCs w:val="24"/>
        </w:rPr>
        <w:t xml:space="preserve">, </w:t>
      </w:r>
      <w:r w:rsidR="0020700C" w:rsidRPr="00B11BCB">
        <w:rPr>
          <w:noProof/>
          <w:sz w:val="24"/>
          <w:szCs w:val="24"/>
        </w:rPr>
        <w:t>2018</w:t>
      </w:r>
      <w:r w:rsidR="006E006C" w:rsidRPr="00DE0EED">
        <w:rPr>
          <w:sz w:val="24"/>
          <w:szCs w:val="24"/>
        </w:rPr>
        <w:t xml:space="preserve"> at 5</w:t>
      </w:r>
      <w:r w:rsidR="00A05EBA" w:rsidRPr="00DE0EED">
        <w:rPr>
          <w:sz w:val="24"/>
          <w:szCs w:val="24"/>
        </w:rPr>
        <w:t>:00 P</w:t>
      </w:r>
      <w:r w:rsidRPr="00DE0EED">
        <w:rPr>
          <w:sz w:val="24"/>
          <w:szCs w:val="24"/>
        </w:rPr>
        <w:t>M</w:t>
      </w:r>
      <w:r w:rsidR="009D29B4">
        <w:rPr>
          <w:sz w:val="24"/>
          <w:szCs w:val="24"/>
        </w:rPr>
        <w:t xml:space="preserve"> to be held </w:t>
      </w:r>
      <w:r w:rsidRPr="00DE0EED">
        <w:rPr>
          <w:sz w:val="24"/>
          <w:szCs w:val="24"/>
        </w:rPr>
        <w:t xml:space="preserve">in the Commission Chambers, 1st Floor, Weber Center, 2380 </w:t>
      </w:r>
      <w:r w:rsidRPr="00F61D7F">
        <w:rPr>
          <w:sz w:val="24"/>
          <w:szCs w:val="24"/>
        </w:rPr>
        <w:t xml:space="preserve">Washington Blvd. Ogden, Utah, regarding </w:t>
      </w:r>
      <w:r w:rsidR="00D52293" w:rsidRPr="00F61D7F">
        <w:rPr>
          <w:sz w:val="24"/>
          <w:szCs w:val="24"/>
        </w:rPr>
        <w:t xml:space="preserve">a proposal to amend the following sections of Weber County Code: </w:t>
      </w:r>
      <w:r w:rsidR="00195874">
        <w:rPr>
          <w:bCs/>
          <w:sz w:val="24"/>
          <w:szCs w:val="24"/>
        </w:rPr>
        <w:t>Standar</w:t>
      </w:r>
      <w:r w:rsidR="00087E57">
        <w:rPr>
          <w:bCs/>
          <w:sz w:val="24"/>
          <w:szCs w:val="24"/>
        </w:rPr>
        <w:t>d</w:t>
      </w:r>
      <w:r w:rsidR="00195874">
        <w:rPr>
          <w:bCs/>
          <w:sz w:val="24"/>
          <w:szCs w:val="24"/>
        </w:rPr>
        <w:t xml:space="preserve">s for </w:t>
      </w:r>
      <w:r w:rsidR="008C5412">
        <w:rPr>
          <w:bCs/>
          <w:sz w:val="24"/>
          <w:szCs w:val="24"/>
        </w:rPr>
        <w:t xml:space="preserve">Detached </w:t>
      </w:r>
      <w:r w:rsidR="00195874">
        <w:rPr>
          <w:bCs/>
          <w:sz w:val="24"/>
          <w:szCs w:val="24"/>
        </w:rPr>
        <w:t>Single-Family Dwellings</w:t>
      </w:r>
      <w:r w:rsidR="008C5412">
        <w:rPr>
          <w:bCs/>
          <w:sz w:val="24"/>
          <w:szCs w:val="24"/>
        </w:rPr>
        <w:t xml:space="preserve"> </w:t>
      </w:r>
      <w:r w:rsidR="00A613BF" w:rsidRPr="00F61D7F">
        <w:rPr>
          <w:bCs/>
          <w:sz w:val="24"/>
          <w:szCs w:val="24"/>
        </w:rPr>
        <w:t>(</w:t>
      </w:r>
      <w:r w:rsidR="00A613BF">
        <w:rPr>
          <w:bCs/>
          <w:sz w:val="24"/>
          <w:szCs w:val="24"/>
        </w:rPr>
        <w:t xml:space="preserve">§108-15) adding standards for detached single family dwellings with secondary kitchens. </w:t>
      </w:r>
      <w:r w:rsidRPr="00F61D7F">
        <w:rPr>
          <w:sz w:val="24"/>
          <w:szCs w:val="24"/>
        </w:rPr>
        <w:t xml:space="preserve">Copies of the proposal may be reviewed prior to the hearing in the Weber </w:t>
      </w:r>
      <w:r w:rsidR="0096735D" w:rsidRPr="00F61D7F">
        <w:rPr>
          <w:sz w:val="24"/>
          <w:szCs w:val="24"/>
        </w:rPr>
        <w:t xml:space="preserve">County Planning Division Office located </w:t>
      </w:r>
      <w:r w:rsidR="00F40A1E" w:rsidRPr="00F61D7F">
        <w:rPr>
          <w:sz w:val="24"/>
          <w:szCs w:val="24"/>
        </w:rPr>
        <w:t xml:space="preserve">in </w:t>
      </w:r>
      <w:r w:rsidRPr="00F61D7F">
        <w:rPr>
          <w:sz w:val="24"/>
          <w:szCs w:val="24"/>
        </w:rPr>
        <w:t xml:space="preserve">Suite </w:t>
      </w:r>
      <w:r w:rsidR="0096735D" w:rsidRPr="00F61D7F">
        <w:rPr>
          <w:sz w:val="24"/>
          <w:szCs w:val="24"/>
        </w:rPr>
        <w:t>#240</w:t>
      </w:r>
      <w:r w:rsidR="00663341" w:rsidRPr="00F61D7F">
        <w:rPr>
          <w:sz w:val="24"/>
          <w:szCs w:val="24"/>
        </w:rPr>
        <w:t xml:space="preserve"> of</w:t>
      </w:r>
      <w:r w:rsidRPr="00F61D7F">
        <w:rPr>
          <w:sz w:val="24"/>
          <w:szCs w:val="24"/>
        </w:rPr>
        <w:t xml:space="preserve"> the Weber Center.</w:t>
      </w:r>
    </w:p>
    <w:sectPr w:rsidR="003D2834" w:rsidRPr="00EA6DD8" w:rsidSect="00025C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xNDIyMTIwMzAyNDZX0lEKTi0uzszPAykwqgUAlXJgJCwAAAA="/>
  </w:docVars>
  <w:rsids>
    <w:rsidRoot w:val="00B31D52"/>
    <w:rsid w:val="00016F2A"/>
    <w:rsid w:val="00025CBE"/>
    <w:rsid w:val="00067BCB"/>
    <w:rsid w:val="000813C1"/>
    <w:rsid w:val="000859DC"/>
    <w:rsid w:val="00087E57"/>
    <w:rsid w:val="000A7539"/>
    <w:rsid w:val="000F0E90"/>
    <w:rsid w:val="0010082D"/>
    <w:rsid w:val="001013DB"/>
    <w:rsid w:val="00136BAD"/>
    <w:rsid w:val="00154983"/>
    <w:rsid w:val="001776EB"/>
    <w:rsid w:val="00194CD5"/>
    <w:rsid w:val="00195874"/>
    <w:rsid w:val="001C3714"/>
    <w:rsid w:val="0020700C"/>
    <w:rsid w:val="00227185"/>
    <w:rsid w:val="0023636C"/>
    <w:rsid w:val="00275CE4"/>
    <w:rsid w:val="002B743E"/>
    <w:rsid w:val="002D7B35"/>
    <w:rsid w:val="00314B7D"/>
    <w:rsid w:val="00334253"/>
    <w:rsid w:val="00363CB4"/>
    <w:rsid w:val="00392468"/>
    <w:rsid w:val="003D16F6"/>
    <w:rsid w:val="003D2834"/>
    <w:rsid w:val="0040557A"/>
    <w:rsid w:val="00411821"/>
    <w:rsid w:val="0045198B"/>
    <w:rsid w:val="004D176E"/>
    <w:rsid w:val="004E1759"/>
    <w:rsid w:val="00525541"/>
    <w:rsid w:val="00537972"/>
    <w:rsid w:val="005A3C54"/>
    <w:rsid w:val="005F538E"/>
    <w:rsid w:val="00606D9D"/>
    <w:rsid w:val="006307E5"/>
    <w:rsid w:val="006536E9"/>
    <w:rsid w:val="00663341"/>
    <w:rsid w:val="00680055"/>
    <w:rsid w:val="00684F92"/>
    <w:rsid w:val="006E006C"/>
    <w:rsid w:val="006F1675"/>
    <w:rsid w:val="00730D1D"/>
    <w:rsid w:val="00820AC1"/>
    <w:rsid w:val="00827986"/>
    <w:rsid w:val="00854C44"/>
    <w:rsid w:val="00885B46"/>
    <w:rsid w:val="008C5412"/>
    <w:rsid w:val="00944269"/>
    <w:rsid w:val="009600A7"/>
    <w:rsid w:val="0096735D"/>
    <w:rsid w:val="00991D50"/>
    <w:rsid w:val="0099255A"/>
    <w:rsid w:val="009A516E"/>
    <w:rsid w:val="009C6530"/>
    <w:rsid w:val="009D29B4"/>
    <w:rsid w:val="00A02ABF"/>
    <w:rsid w:val="00A05EBA"/>
    <w:rsid w:val="00A06648"/>
    <w:rsid w:val="00A573B1"/>
    <w:rsid w:val="00A613BF"/>
    <w:rsid w:val="00A62690"/>
    <w:rsid w:val="00A75EB6"/>
    <w:rsid w:val="00A768A3"/>
    <w:rsid w:val="00AA0639"/>
    <w:rsid w:val="00AA5350"/>
    <w:rsid w:val="00B05DCB"/>
    <w:rsid w:val="00B11BCB"/>
    <w:rsid w:val="00B31D52"/>
    <w:rsid w:val="00B4072B"/>
    <w:rsid w:val="00B85F93"/>
    <w:rsid w:val="00B975D2"/>
    <w:rsid w:val="00C364CD"/>
    <w:rsid w:val="00C36B02"/>
    <w:rsid w:val="00C37A59"/>
    <w:rsid w:val="00C61C42"/>
    <w:rsid w:val="00C67370"/>
    <w:rsid w:val="00C965B2"/>
    <w:rsid w:val="00CA3A04"/>
    <w:rsid w:val="00D25C3B"/>
    <w:rsid w:val="00D52293"/>
    <w:rsid w:val="00D571A2"/>
    <w:rsid w:val="00D57D02"/>
    <w:rsid w:val="00DA6582"/>
    <w:rsid w:val="00DB2A79"/>
    <w:rsid w:val="00DE0EED"/>
    <w:rsid w:val="00E07FD7"/>
    <w:rsid w:val="00E63982"/>
    <w:rsid w:val="00E8689F"/>
    <w:rsid w:val="00EA6DD8"/>
    <w:rsid w:val="00EB4263"/>
    <w:rsid w:val="00F11E2D"/>
    <w:rsid w:val="00F22605"/>
    <w:rsid w:val="00F40A1E"/>
    <w:rsid w:val="00F51F70"/>
    <w:rsid w:val="00F61D7F"/>
    <w:rsid w:val="00F85096"/>
    <w:rsid w:val="00F872A1"/>
    <w:rsid w:val="00FD4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D0D5E5D-4BD3-4CD5-96E7-A05936BF4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1D5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6269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269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94CD5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94CD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3</Words>
  <Characters>53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endoza</dc:creator>
  <cp:lastModifiedBy>Borchert,Marta</cp:lastModifiedBy>
  <cp:revision>3</cp:revision>
  <cp:lastPrinted>2015-09-29T19:35:00Z</cp:lastPrinted>
  <dcterms:created xsi:type="dcterms:W3CDTF">2018-05-21T21:38:00Z</dcterms:created>
  <dcterms:modified xsi:type="dcterms:W3CDTF">2018-05-31T21:44:00Z</dcterms:modified>
</cp:coreProperties>
</file>